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92561" w14:textId="77777777" w:rsidR="00F00BBC" w:rsidRPr="008A0B87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2E74B5" w:themeColor="accent1" w:themeShade="BF"/>
          <w:sz w:val="52"/>
          <w:szCs w:val="52"/>
        </w:rPr>
      </w:pPr>
      <w:r w:rsidRPr="008A0B87">
        <w:rPr>
          <w:color w:val="2E74B5" w:themeColor="accent1" w:themeShade="BF"/>
          <w:sz w:val="52"/>
          <w:szCs w:val="52"/>
        </w:rPr>
        <w:t>Félix Veillette</w:t>
      </w:r>
    </w:p>
    <w:p w14:paraId="50DBE60F" w14:textId="77777777" w:rsidR="008F4EDD" w:rsidRPr="008F4EDD" w:rsidRDefault="008F4EDD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 xml:space="preserve">Curriculum Vitae </w:t>
      </w:r>
    </w:p>
    <w:p w14:paraId="1F15B5E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>1216 Rue des Cornalines</w:t>
      </w:r>
    </w:p>
    <w:p w14:paraId="1EF01A5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 xml:space="preserve">Québec, </w:t>
      </w:r>
      <w:proofErr w:type="spellStart"/>
      <w:r w:rsidRPr="008F4EDD">
        <w:rPr>
          <w:color w:val="444444"/>
        </w:rPr>
        <w:t>Qc</w:t>
      </w:r>
      <w:proofErr w:type="spellEnd"/>
      <w:r w:rsidRPr="008F4EDD">
        <w:rPr>
          <w:color w:val="444444"/>
        </w:rPr>
        <w:t>, G2L 3H1</w:t>
      </w:r>
    </w:p>
    <w:p w14:paraId="7C2F30A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>Tél. : 581-578-9171</w:t>
      </w:r>
    </w:p>
    <w:p w14:paraId="396A6796" w14:textId="77777777" w:rsidR="00F00BBC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 xml:space="preserve">Email: </w:t>
      </w:r>
      <w:hyperlink r:id="rId5" w:history="1">
        <w:r w:rsidR="005B4417" w:rsidRPr="003702E4">
          <w:rPr>
            <w:rStyle w:val="Lienhypertexte"/>
          </w:rPr>
          <w:t>bouletteveillette@gmail.com</w:t>
        </w:r>
      </w:hyperlink>
    </w:p>
    <w:p w14:paraId="4214B524" w14:textId="77777777" w:rsidR="005B4417" w:rsidRPr="008F4EDD" w:rsidRDefault="005B4417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>
        <w:rPr>
          <w:color w:val="444444"/>
        </w:rPr>
        <w:t>Date de naissance : 20/10/2004</w:t>
      </w:r>
    </w:p>
    <w:p w14:paraId="2F760324" w14:textId="14CCB3C9" w:rsidR="00F00BBC" w:rsidRPr="008F4EDD" w:rsidRDefault="00F00BBC" w:rsidP="008F4EDD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color w:val="444444"/>
        </w:rPr>
      </w:pPr>
      <w:r w:rsidRPr="008F4EDD">
        <w:rPr>
          <w:rStyle w:val="lev"/>
          <w:color w:val="444444"/>
          <w:bdr w:val="none" w:sz="0" w:space="0" w:color="auto" w:frame="1"/>
        </w:rPr>
        <w:t xml:space="preserve">Objectif : Recherche d’emploi, </w:t>
      </w:r>
      <w:r w:rsidR="00DE0FD1">
        <w:rPr>
          <w:rStyle w:val="lev"/>
          <w:color w:val="444444"/>
          <w:bdr w:val="none" w:sz="0" w:space="0" w:color="auto" w:frame="1"/>
        </w:rPr>
        <w:t>saison estivale</w:t>
      </w:r>
    </w:p>
    <w:p w14:paraId="5D63467B" w14:textId="77777777" w:rsidR="00500D26" w:rsidRDefault="00500D26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</w:p>
    <w:p w14:paraId="4493C4AF" w14:textId="77777777" w:rsidR="008A0B87" w:rsidRPr="00D3660E" w:rsidRDefault="008A0B87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Compétences et aptitudes</w:t>
      </w:r>
    </w:p>
    <w:p w14:paraId="73ED4BE8" w14:textId="77777777" w:rsidR="0036570B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 xml:space="preserve">Engagé et responsable, je suis très allumé pour faire face à toutes les situations. </w:t>
      </w:r>
    </w:p>
    <w:p w14:paraId="7185F76B" w14:textId="77777777" w:rsidR="0036570B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’ai d’excellentes aptitudes en sciences, mathématique ainsi qu’une bonne culture générale.</w:t>
      </w:r>
      <w:r w:rsidR="0036570B">
        <w:rPr>
          <w:color w:val="444444"/>
          <w:sz w:val="22"/>
          <w:szCs w:val="22"/>
        </w:rPr>
        <w:t xml:space="preserve"> </w:t>
      </w:r>
      <w:r w:rsidRPr="00D3660E">
        <w:rPr>
          <w:color w:val="444444"/>
          <w:sz w:val="22"/>
          <w:szCs w:val="22"/>
        </w:rPr>
        <w:t>Ponctuel, poli et respectueux, vous pouvez me faire confiance.</w:t>
      </w:r>
    </w:p>
    <w:p w14:paraId="3B71B2B1" w14:textId="77777777" w:rsidR="008A0B87" w:rsidRPr="00D3660E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 xml:space="preserve">Très grande facilité d’apprentissage que ce soit pour les technologies ou </w:t>
      </w:r>
      <w:r w:rsidR="00D3660E" w:rsidRPr="00D3660E">
        <w:rPr>
          <w:color w:val="444444"/>
          <w:sz w:val="22"/>
          <w:szCs w:val="22"/>
        </w:rPr>
        <w:t xml:space="preserve">les </w:t>
      </w:r>
      <w:r w:rsidRPr="00D3660E">
        <w:rPr>
          <w:color w:val="444444"/>
          <w:sz w:val="22"/>
          <w:szCs w:val="22"/>
        </w:rPr>
        <w:t>outils spécialisés</w:t>
      </w:r>
      <w:r w:rsidR="00D3660E" w:rsidRPr="00D3660E">
        <w:rPr>
          <w:color w:val="444444"/>
          <w:sz w:val="22"/>
          <w:szCs w:val="22"/>
        </w:rPr>
        <w:t>.</w:t>
      </w:r>
    </w:p>
    <w:p w14:paraId="13E0FCA8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Expérience</w:t>
      </w:r>
      <w:r w:rsidR="00500D26">
        <w:rPr>
          <w:b/>
          <w:color w:val="2E74B5" w:themeColor="accent1" w:themeShade="BF"/>
          <w:sz w:val="32"/>
          <w:szCs w:val="32"/>
        </w:rPr>
        <w:t>s</w:t>
      </w:r>
      <w:r w:rsidRPr="00D3660E">
        <w:rPr>
          <w:b/>
          <w:color w:val="2E74B5" w:themeColor="accent1" w:themeShade="BF"/>
          <w:sz w:val="32"/>
          <w:szCs w:val="32"/>
        </w:rPr>
        <w:t xml:space="preserve"> de travail</w:t>
      </w:r>
    </w:p>
    <w:p w14:paraId="39497008" w14:textId="77777777" w:rsidR="00D3660E" w:rsidRDefault="0036570B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36570B">
        <w:rPr>
          <w:color w:val="444444"/>
          <w:sz w:val="22"/>
          <w:szCs w:val="22"/>
          <w:u w:val="single"/>
        </w:rPr>
        <w:t>Cuisinier </w:t>
      </w:r>
      <w:r>
        <w:rPr>
          <w:color w:val="444444"/>
          <w:sz w:val="22"/>
          <w:szCs w:val="22"/>
        </w:rPr>
        <w:t>: Restaurant</w:t>
      </w:r>
      <w:r w:rsidR="000F7939">
        <w:rPr>
          <w:color w:val="444444"/>
          <w:sz w:val="22"/>
          <w:szCs w:val="22"/>
        </w:rPr>
        <w:t xml:space="preserve"> A&amp;W boulevard Louis XIV</w:t>
      </w:r>
      <w:r>
        <w:rPr>
          <w:color w:val="444444"/>
          <w:sz w:val="22"/>
          <w:szCs w:val="22"/>
        </w:rPr>
        <w:t>, Février 2021-Novemvbre 2021</w:t>
      </w:r>
    </w:p>
    <w:p w14:paraId="515BA2D2" w14:textId="77777777" w:rsidR="0036570B" w:rsidRDefault="0036570B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36570B">
        <w:rPr>
          <w:color w:val="444444"/>
          <w:sz w:val="22"/>
          <w:szCs w:val="22"/>
          <w:u w:val="single"/>
        </w:rPr>
        <w:t>Assistant</w:t>
      </w:r>
      <w:r w:rsidR="00A45A87">
        <w:rPr>
          <w:color w:val="444444"/>
          <w:sz w:val="22"/>
          <w:szCs w:val="22"/>
          <w:u w:val="single"/>
        </w:rPr>
        <w:t xml:space="preserve"> de</w:t>
      </w:r>
      <w:r w:rsidRPr="0036570B">
        <w:rPr>
          <w:color w:val="444444"/>
          <w:sz w:val="22"/>
          <w:szCs w:val="22"/>
          <w:u w:val="single"/>
        </w:rPr>
        <w:t xml:space="preserve"> laboratoire</w:t>
      </w:r>
      <w:r>
        <w:rPr>
          <w:color w:val="444444"/>
          <w:sz w:val="22"/>
          <w:szCs w:val="22"/>
        </w:rPr>
        <w:t xml:space="preserve"> : </w:t>
      </w:r>
      <w:r w:rsidRPr="0036570B">
        <w:rPr>
          <w:color w:val="444444"/>
          <w:sz w:val="22"/>
          <w:szCs w:val="22"/>
        </w:rPr>
        <w:t>Chaire de recherche du Canada sur les bioaérosols</w:t>
      </w:r>
      <w:r>
        <w:rPr>
          <w:color w:val="444444"/>
          <w:sz w:val="22"/>
          <w:szCs w:val="22"/>
        </w:rPr>
        <w:t>, Institut Universitaire de Cardiologie et de Pneumologie de Québec.  Juin 2021-Aout 2021</w:t>
      </w:r>
    </w:p>
    <w:p w14:paraId="438229CE" w14:textId="77777777" w:rsidR="00500D26" w:rsidRDefault="004A51E3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Commis</w:t>
      </w:r>
      <w:r w:rsidR="00500D26">
        <w:rPr>
          <w:color w:val="444444"/>
          <w:sz w:val="22"/>
          <w:szCs w:val="22"/>
          <w:u w:val="single"/>
        </w:rPr>
        <w:t xml:space="preserve"> à la p</w:t>
      </w:r>
      <w:r w:rsidRPr="004A51E3">
        <w:rPr>
          <w:color w:val="444444"/>
          <w:sz w:val="22"/>
          <w:szCs w:val="22"/>
          <w:u w:val="single"/>
        </w:rPr>
        <w:t>oissonn</w:t>
      </w:r>
      <w:r w:rsidR="00500D26">
        <w:rPr>
          <w:color w:val="444444"/>
          <w:sz w:val="22"/>
          <w:szCs w:val="22"/>
          <w:u w:val="single"/>
        </w:rPr>
        <w:t>erie</w:t>
      </w:r>
      <w:r w:rsidRPr="004A51E3">
        <w:rPr>
          <w:color w:val="444444"/>
          <w:sz w:val="22"/>
          <w:szCs w:val="22"/>
          <w:u w:val="single"/>
        </w:rPr>
        <w:t> </w:t>
      </w:r>
      <w:r>
        <w:rPr>
          <w:color w:val="444444"/>
          <w:sz w:val="22"/>
          <w:szCs w:val="22"/>
        </w:rPr>
        <w:t>: IGA Coop, Boulevard Louis XIV, Novembre 2021-</w:t>
      </w:r>
      <w:r w:rsidR="00500D26">
        <w:rPr>
          <w:color w:val="444444"/>
          <w:sz w:val="22"/>
          <w:szCs w:val="22"/>
        </w:rPr>
        <w:t>Novembre 2022</w:t>
      </w:r>
    </w:p>
    <w:p w14:paraId="738AA3AB" w14:textId="77777777" w:rsidR="0036570B" w:rsidRDefault="00500D26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A</w:t>
      </w:r>
      <w:r w:rsidRPr="00500D26">
        <w:rPr>
          <w:color w:val="444444"/>
          <w:sz w:val="22"/>
          <w:szCs w:val="22"/>
          <w:u w:val="single"/>
        </w:rPr>
        <w:t>ssistant de laboratoire</w:t>
      </w:r>
      <w:r w:rsidRPr="00500D26">
        <w:rPr>
          <w:color w:val="444444"/>
          <w:sz w:val="22"/>
          <w:szCs w:val="22"/>
        </w:rPr>
        <w:t> : Chaire de recherche du Canada sur les bioaérosols, Institut Universitaire de Cardiologie et de Pneumologie de Québec.  Juin 2022-Aout 2022</w:t>
      </w:r>
    </w:p>
    <w:p w14:paraId="63F49512" w14:textId="703F7D0D" w:rsidR="00B957EF" w:rsidRPr="00500D26" w:rsidRDefault="0082679D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Responsable des commandes en ligne </w:t>
      </w:r>
      <w:r>
        <w:rPr>
          <w:color w:val="444444"/>
          <w:sz w:val="22"/>
          <w:szCs w:val="22"/>
        </w:rPr>
        <w:t>:</w:t>
      </w:r>
      <w:r w:rsidR="00967D14">
        <w:rPr>
          <w:color w:val="444444"/>
          <w:sz w:val="22"/>
          <w:szCs w:val="22"/>
        </w:rPr>
        <w:t xml:space="preserve"> Métro </w:t>
      </w:r>
      <w:r w:rsidR="00C43B12">
        <w:rPr>
          <w:color w:val="444444"/>
          <w:sz w:val="22"/>
          <w:szCs w:val="22"/>
        </w:rPr>
        <w:t>Plus, Boulevard Henri-Bourassa</w:t>
      </w:r>
      <w:r w:rsidR="0095080B">
        <w:rPr>
          <w:color w:val="444444"/>
          <w:sz w:val="22"/>
          <w:szCs w:val="22"/>
        </w:rPr>
        <w:t>, Janvier 2023-Présent</w:t>
      </w:r>
    </w:p>
    <w:p w14:paraId="28B5BD2D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Formation</w:t>
      </w:r>
      <w:r w:rsidR="00500D26">
        <w:rPr>
          <w:b/>
          <w:color w:val="2E74B5" w:themeColor="accent1" w:themeShade="BF"/>
          <w:sz w:val="32"/>
          <w:szCs w:val="32"/>
        </w:rPr>
        <w:t>s</w:t>
      </w:r>
    </w:p>
    <w:p w14:paraId="5F272A1B" w14:textId="77777777" w:rsidR="00500D26" w:rsidRDefault="00500D26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Présentement étudiant en sciences natures au CEGEP de Limoilou</w:t>
      </w:r>
    </w:p>
    <w:p w14:paraId="7C8747F0" w14:textId="77777777" w:rsidR="00F00BBC" w:rsidRDefault="00500D26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DES au</w:t>
      </w:r>
      <w:r w:rsidR="00F00BBC" w:rsidRPr="00D3660E">
        <w:rPr>
          <w:color w:val="444444"/>
          <w:sz w:val="22"/>
          <w:szCs w:val="22"/>
        </w:rPr>
        <w:t xml:space="preserve"> Collège Saint-Jean Eudes</w:t>
      </w:r>
      <w:r>
        <w:rPr>
          <w:color w:val="444444"/>
          <w:sz w:val="22"/>
          <w:szCs w:val="22"/>
        </w:rPr>
        <w:t xml:space="preserve"> de Québec</w:t>
      </w:r>
    </w:p>
    <w:p w14:paraId="6CDFC53C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SIMDUT (Université Laval)</w:t>
      </w:r>
    </w:p>
    <w:p w14:paraId="5F9E8329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sécurité en laboratoire (Université Laval)</w:t>
      </w:r>
    </w:p>
    <w:p w14:paraId="5F1A992E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biosécurité (IUCPQ)</w:t>
      </w:r>
    </w:p>
    <w:p w14:paraId="228A0614" w14:textId="77777777" w:rsidR="00777E74" w:rsidRDefault="00777E74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</w:p>
    <w:p w14:paraId="456B8FCC" w14:textId="77777777" w:rsidR="00777E74" w:rsidRPr="00D3660E" w:rsidRDefault="00777E74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</w:p>
    <w:p w14:paraId="1A735906" w14:textId="77777777" w:rsidR="00AA53C2" w:rsidRPr="00D3660E" w:rsidRDefault="00AA53C2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lastRenderedPageBreak/>
        <w:t>Concours et reconnaissances</w:t>
      </w:r>
    </w:p>
    <w:p w14:paraId="562AF074" w14:textId="77777777" w:rsidR="00AA53C2" w:rsidRPr="00D3660E" w:rsidRDefault="00AA53C2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</w:t>
      </w:r>
      <w:r w:rsidR="00D3660E" w:rsidRPr="00D3660E">
        <w:rPr>
          <w:color w:val="444444"/>
          <w:sz w:val="22"/>
          <w:szCs w:val="22"/>
        </w:rPr>
        <w:t>e suis récipiendaire de</w:t>
      </w:r>
      <w:r w:rsidR="008F4EDD" w:rsidRPr="00D3660E">
        <w:rPr>
          <w:color w:val="444444"/>
          <w:sz w:val="22"/>
          <w:szCs w:val="22"/>
        </w:rPr>
        <w:t xml:space="preserve"> prix</w:t>
      </w:r>
      <w:r w:rsidR="00D3660E" w:rsidRPr="00D3660E">
        <w:rPr>
          <w:color w:val="444444"/>
          <w:sz w:val="22"/>
          <w:szCs w:val="22"/>
        </w:rPr>
        <w:t xml:space="preserve"> et de bourses</w:t>
      </w:r>
      <w:r w:rsidR="008F4EDD" w:rsidRPr="00D3660E">
        <w:rPr>
          <w:color w:val="444444"/>
          <w:sz w:val="22"/>
          <w:szCs w:val="22"/>
        </w:rPr>
        <w:t xml:space="preserve"> </w:t>
      </w:r>
      <w:r w:rsidR="00D3660E" w:rsidRPr="00D3660E">
        <w:rPr>
          <w:color w:val="444444"/>
          <w:sz w:val="22"/>
          <w:szCs w:val="22"/>
        </w:rPr>
        <w:t xml:space="preserve">des </w:t>
      </w:r>
      <w:r w:rsidR="008F4EDD" w:rsidRPr="00D3660E">
        <w:rPr>
          <w:color w:val="444444"/>
          <w:sz w:val="22"/>
          <w:szCs w:val="22"/>
        </w:rPr>
        <w:t xml:space="preserve">concours </w:t>
      </w:r>
      <w:r w:rsidR="00D3660E" w:rsidRPr="00D3660E">
        <w:rPr>
          <w:color w:val="444444"/>
          <w:sz w:val="22"/>
          <w:szCs w:val="22"/>
        </w:rPr>
        <w:t xml:space="preserve">de </w:t>
      </w:r>
      <w:r w:rsidR="008A0B87" w:rsidRPr="00D3660E">
        <w:rPr>
          <w:color w:val="444444"/>
          <w:sz w:val="22"/>
          <w:szCs w:val="22"/>
        </w:rPr>
        <w:t>mathématique</w:t>
      </w:r>
      <w:r w:rsidR="00D3660E" w:rsidRPr="00D3660E">
        <w:rPr>
          <w:color w:val="444444"/>
          <w:sz w:val="22"/>
          <w:szCs w:val="22"/>
        </w:rPr>
        <w:t>s Gauss, du centre d’éducation en mathématiques et informatique d</w:t>
      </w:r>
      <w:r w:rsidR="00A80B3F">
        <w:rPr>
          <w:color w:val="444444"/>
          <w:sz w:val="22"/>
          <w:szCs w:val="22"/>
        </w:rPr>
        <w:t>e</w:t>
      </w:r>
      <w:r w:rsidR="00D3660E" w:rsidRPr="00D3660E">
        <w:rPr>
          <w:color w:val="444444"/>
          <w:sz w:val="22"/>
          <w:szCs w:val="22"/>
        </w:rPr>
        <w:t xml:space="preserve"> l’Université de Waterloo (CEMI, 2020) et de l’association québécoise des jeux mathématiques (AQJM, 2014-2020).</w:t>
      </w:r>
    </w:p>
    <w:p w14:paraId="48577199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</w:p>
    <w:p w14:paraId="5DADE428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Informatique</w:t>
      </w:r>
    </w:p>
    <w:p w14:paraId="7316A9BF" w14:textId="77777777" w:rsidR="00D3660E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e connais bien Windows</w:t>
      </w:r>
      <w:r w:rsidR="00D3660E" w:rsidRPr="00D3660E">
        <w:rPr>
          <w:color w:val="444444"/>
          <w:sz w:val="22"/>
          <w:szCs w:val="22"/>
        </w:rPr>
        <w:t>, MS Office</w:t>
      </w:r>
      <w:r w:rsidRPr="00D3660E">
        <w:rPr>
          <w:color w:val="444444"/>
          <w:sz w:val="22"/>
          <w:szCs w:val="22"/>
        </w:rPr>
        <w:t xml:space="preserve"> et Android. Excellentes aptitudes en informatique en général.</w:t>
      </w:r>
    </w:p>
    <w:p w14:paraId="477AEEB6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Langues</w:t>
      </w:r>
    </w:p>
    <w:p w14:paraId="52248C5D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Français                                          Langue maternelle</w:t>
      </w:r>
    </w:p>
    <w:p w14:paraId="5F29BA3A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Anglais            </w:t>
      </w:r>
      <w:r w:rsidR="00D3660E" w:rsidRPr="00D3660E">
        <w:rPr>
          <w:color w:val="444444"/>
          <w:sz w:val="22"/>
          <w:szCs w:val="22"/>
        </w:rPr>
        <w:t>                               </w:t>
      </w:r>
      <w:r w:rsidRPr="00D3660E">
        <w:rPr>
          <w:color w:val="444444"/>
          <w:sz w:val="22"/>
          <w:szCs w:val="22"/>
        </w:rPr>
        <w:t>B</w:t>
      </w:r>
      <w:r w:rsidR="00D3660E" w:rsidRPr="00D3660E">
        <w:rPr>
          <w:color w:val="444444"/>
          <w:sz w:val="22"/>
          <w:szCs w:val="22"/>
        </w:rPr>
        <w:t>onne maîtrise de l’anglais oral</w:t>
      </w:r>
      <w:r w:rsidRPr="00D3660E">
        <w:rPr>
          <w:color w:val="444444"/>
          <w:sz w:val="22"/>
          <w:szCs w:val="22"/>
        </w:rPr>
        <w:t xml:space="preserve"> et écrit</w:t>
      </w:r>
    </w:p>
    <w:p w14:paraId="5EDA393B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Loisirs</w:t>
      </w:r>
    </w:p>
    <w:p w14:paraId="74D2776E" w14:textId="77777777" w:rsidR="00000000" w:rsidRPr="008F4EDD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 w:rsidRPr="00D3660E">
        <w:rPr>
          <w:color w:val="444444"/>
          <w:sz w:val="22"/>
          <w:szCs w:val="22"/>
        </w:rPr>
        <w:t xml:space="preserve">Plutôt du type intellectuel, j’aime la lecture, </w:t>
      </w:r>
      <w:r w:rsidR="00EE6BE7" w:rsidRPr="00D3660E">
        <w:rPr>
          <w:color w:val="444444"/>
          <w:sz w:val="22"/>
          <w:szCs w:val="22"/>
        </w:rPr>
        <w:t xml:space="preserve">l’informatique et </w:t>
      </w:r>
      <w:r w:rsidRPr="00D3660E">
        <w:rPr>
          <w:color w:val="444444"/>
          <w:sz w:val="22"/>
          <w:szCs w:val="22"/>
        </w:rPr>
        <w:t>l</w:t>
      </w:r>
      <w:r w:rsidR="00EE6BE7" w:rsidRPr="00D3660E">
        <w:rPr>
          <w:color w:val="444444"/>
          <w:sz w:val="22"/>
          <w:szCs w:val="22"/>
        </w:rPr>
        <w:t xml:space="preserve">a technologie. Je pratique aussi des sports de plein air comme la randonnée </w:t>
      </w:r>
      <w:r w:rsidR="00500D26">
        <w:rPr>
          <w:color w:val="444444"/>
          <w:sz w:val="22"/>
          <w:szCs w:val="22"/>
        </w:rPr>
        <w:t xml:space="preserve">et </w:t>
      </w:r>
      <w:r w:rsidR="00EE6BE7" w:rsidRPr="00D3660E">
        <w:rPr>
          <w:color w:val="444444"/>
          <w:sz w:val="22"/>
          <w:szCs w:val="22"/>
        </w:rPr>
        <w:t>le vélo sur route et de montagne.</w:t>
      </w:r>
    </w:p>
    <w:sectPr w:rsidR="00D77E90" w:rsidRPr="008F4E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1186F"/>
    <w:multiLevelType w:val="hybridMultilevel"/>
    <w:tmpl w:val="3352456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266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CA" w:vendorID="64" w:dllVersion="6" w:nlCheck="1" w:checkStyle="0"/>
  <w:activeWritingStyle w:appName="MSWord" w:lang="fr-CA" w:vendorID="64" w:dllVersion="0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jYwMzc0NLS0tDRV0lEKTi0uzszPAykwrAUAxxkGeSwAAAA="/>
  </w:docVars>
  <w:rsids>
    <w:rsidRoot w:val="00F00BBC"/>
    <w:rsid w:val="00001133"/>
    <w:rsid w:val="00067DA4"/>
    <w:rsid w:val="000F7939"/>
    <w:rsid w:val="00176724"/>
    <w:rsid w:val="00272D51"/>
    <w:rsid w:val="00282AFD"/>
    <w:rsid w:val="0036570B"/>
    <w:rsid w:val="004A51E3"/>
    <w:rsid w:val="00500D26"/>
    <w:rsid w:val="00575C91"/>
    <w:rsid w:val="005B4417"/>
    <w:rsid w:val="00777E74"/>
    <w:rsid w:val="0082679D"/>
    <w:rsid w:val="008A0B87"/>
    <w:rsid w:val="008F4EDD"/>
    <w:rsid w:val="0095080B"/>
    <w:rsid w:val="00967D14"/>
    <w:rsid w:val="00A45A87"/>
    <w:rsid w:val="00A80B3F"/>
    <w:rsid w:val="00AA53C2"/>
    <w:rsid w:val="00B957EF"/>
    <w:rsid w:val="00C43B12"/>
    <w:rsid w:val="00D3660E"/>
    <w:rsid w:val="00DA2B7D"/>
    <w:rsid w:val="00DE0FD1"/>
    <w:rsid w:val="00EE6BE7"/>
    <w:rsid w:val="00F00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288947"/>
  <w15:chartTrackingRefBased/>
  <w15:docId w15:val="{A054A685-3138-4CD6-AF6D-0F42CAD41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00B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styleId="lev">
    <w:name w:val="Strong"/>
    <w:basedOn w:val="Policepardfaut"/>
    <w:uiPriority w:val="22"/>
    <w:qFormat/>
    <w:rsid w:val="00F00BBC"/>
    <w:rPr>
      <w:b/>
      <w:bCs/>
    </w:rPr>
  </w:style>
  <w:style w:type="character" w:styleId="Lienhypertexte">
    <w:name w:val="Hyperlink"/>
    <w:basedOn w:val="Policepardfaut"/>
    <w:uiPriority w:val="99"/>
    <w:unhideWhenUsed/>
    <w:rsid w:val="005B441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ouletteveillett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1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Veillette</dc:creator>
  <cp:keywords/>
  <dc:description/>
  <cp:lastModifiedBy>Marjolaine Rousseau</cp:lastModifiedBy>
  <cp:revision>11</cp:revision>
  <cp:lastPrinted>2020-11-02T23:50:00Z</cp:lastPrinted>
  <dcterms:created xsi:type="dcterms:W3CDTF">2024-01-21T15:04:00Z</dcterms:created>
  <dcterms:modified xsi:type="dcterms:W3CDTF">2024-01-21T15:10:00Z</dcterms:modified>
</cp:coreProperties>
</file>